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d0ea341bf0a12a94b3e8c7296f31367f8b0e3f"/>
    <w:p>
      <w:pPr>
        <w:pStyle w:val="Heading3"/>
      </w:pPr>
      <w:r>
        <w:t xml:space="preserve">Мастер-класс по нейрографике проведут в центре долголетия на Первомайской</w:t>
      </w:r>
    </w:p>
    <w:p>
      <w:pPr>
        <w:pStyle w:val="FirstParagraph"/>
      </w:pPr>
      <w:r>
        <w:t xml:space="preserve">29.04.2025</w:t>
      </w:r>
    </w:p>
    <w:p>
      <w:pPr>
        <w:pStyle w:val="BodyText"/>
      </w:pPr>
      <w:r>
        <w:rPr>
          <w:iCs/>
          <w:i/>
          <w:bCs/>
          <w:b/>
        </w:rPr>
        <w:t xml:space="preserve">29.04.2025. Мастер-класс по нейрографике на тему «Исполнение желаний» состоится 29 апреля в центре московского долголетия «Восточное Измайлово». Подробности сообщили в учреждении.</w:t>
      </w:r>
    </w:p>
    <w:p>
      <w:pPr>
        <w:pStyle w:val="BodyText"/>
      </w:pPr>
      <w:r>
        <w:t xml:space="preserve">— Нейрографика — это творческий метод, который помогает осознать свою проблему и найти ее решение через рисование по специальному алгоритму. Иногда нейрографику называют разговором со своим подсознанием при помощи линий и форм, — отметили организаторы.</w:t>
      </w:r>
    </w:p>
    <w:p>
      <w:pPr>
        <w:pStyle w:val="BodyText"/>
      </w:pPr>
      <w:r>
        <w:t xml:space="preserve">Занятие ведёт специалист по нейрографике Юлия Андреева. Умение рисовать не требуется, возможно посещение с детьми от 10 лет.</w:t>
      </w:r>
      <w:r>
        <w:br/>
      </w:r>
      <w:r>
        <w:t xml:space="preserve">С собой необходимо взять цветные карандаши и фломастеры.</w:t>
      </w:r>
    </w:p>
    <w:p>
      <w:pPr>
        <w:pStyle w:val="BodyText"/>
      </w:pPr>
      <w:r>
        <w:t xml:space="preserve">Начало в 12:00 по адресу: ул. Первомайская 107 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-izm.mos.ru/presscenter/news/detail/1294099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-izm.mos.ru" TargetMode="External" /><Relationship Type="http://schemas.openxmlformats.org/officeDocument/2006/relationships/hyperlink" Id="rId20" Target="http://v-izm.mos.ru/presscenter/news/detail/129409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-izm.mos.ru" TargetMode="External" /><Relationship Type="http://schemas.openxmlformats.org/officeDocument/2006/relationships/hyperlink" Id="rId20" Target="http://v-izm.mos.ru/presscenter/news/detail/129409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00:52:33Z</dcterms:created>
  <dcterms:modified xsi:type="dcterms:W3CDTF">2025-06-15T00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